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B315F" w14:textId="77777777" w:rsidR="00362CB6" w:rsidRDefault="00B04179" w:rsidP="00B04179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latório de Atividades –</w:t>
      </w:r>
      <w:r w:rsidR="006F3C25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Estágio de Docência</w:t>
      </w:r>
    </w:p>
    <w:p w14:paraId="3101F483" w14:textId="77777777" w:rsidR="00A92B0F" w:rsidRPr="0052328A" w:rsidRDefault="00A92B0F" w:rsidP="00362CB6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30E07C1" w14:textId="77777777" w:rsidR="00362CB6" w:rsidRPr="00362CB6" w:rsidRDefault="002A7AB2" w:rsidP="00AF285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E IDENTIFICAÇÃ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14:paraId="5346BACA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3C4C3980" w14:textId="77777777" w:rsidR="00AF285E" w:rsidRPr="00AF285E" w:rsidRDefault="002A7AB2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cente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14:paraId="43B760E6" w14:textId="77777777" w:rsidTr="005E6728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14:paraId="5B78C8AC" w14:textId="77777777" w:rsidR="00AF285E" w:rsidRPr="00AF285E" w:rsidRDefault="0023005E" w:rsidP="005E6728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rícula:</w:t>
            </w:r>
            <w:r w:rsidR="00BE487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E</w:t>
            </w:r>
            <w:r w:rsidR="00727558">
              <w:rPr>
                <w:rFonts w:ascii="Arial" w:hAnsi="Arial" w:cs="Arial"/>
                <w:sz w:val="20"/>
                <w:szCs w:val="20"/>
              </w:rPr>
              <w:t>-</w:t>
            </w:r>
            <w:r w:rsidR="00BE4873">
              <w:rPr>
                <w:rFonts w:ascii="Arial" w:hAnsi="Arial" w:cs="Arial"/>
                <w:sz w:val="20"/>
                <w:szCs w:val="20"/>
              </w:rPr>
              <w:t>mail:</w:t>
            </w:r>
          </w:p>
        </w:tc>
      </w:tr>
      <w:tr w:rsidR="00BE4873" w:rsidRPr="00AF285E" w14:paraId="3046492E" w14:textId="77777777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0D3F67" w14:textId="77777777"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ista: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   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 ) Não   (   ) Sim   –  Financiador:</w:t>
            </w:r>
          </w:p>
        </w:tc>
      </w:tr>
      <w:tr w:rsidR="00BE4873" w:rsidRPr="00AF285E" w14:paraId="2106905D" w14:textId="77777777" w:rsidTr="005E6728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3723FCE" w14:textId="77777777"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dor(a):</w:t>
            </w:r>
          </w:p>
        </w:tc>
      </w:tr>
    </w:tbl>
    <w:p w14:paraId="13DD010D" w14:textId="2C432BCC" w:rsidR="00AF285E" w:rsidRDefault="00AF285E" w:rsidP="00AF285E">
      <w:pPr>
        <w:rPr>
          <w:rFonts w:ascii="Arial" w:hAnsi="Arial" w:cs="Arial"/>
        </w:rPr>
      </w:pPr>
    </w:p>
    <w:p w14:paraId="58874571" w14:textId="77777777" w:rsidR="009A0F31" w:rsidRPr="00362CB6" w:rsidRDefault="009A0F31" w:rsidP="009A0F31">
      <w:pPr>
        <w:spacing w:after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SCIPLINA – ESTÁGIO DE DOCÊNCIA*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9A0F31" w:rsidRPr="00AF285E" w14:paraId="3DCAFAFF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587FE6ED" w14:textId="77777777" w:rsidR="009A0F31" w:rsidRDefault="009A0F31" w:rsidP="008B720E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 (1 crédito = 15 h), em disciplina d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curso de graduação de, no mínimo, 2 créditos</w:t>
            </w:r>
          </w:p>
        </w:tc>
      </w:tr>
      <w:tr w:rsidR="009A0F31" w:rsidRPr="00AF285E" w14:paraId="77B12055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2F0BEDDE" w14:textId="77777777" w:rsidR="009A0F31" w:rsidRDefault="009A0F31" w:rsidP="008B720E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I (2 créditos = 30 h), em disciplin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de curso de graduação de, no mínimo, 3 créditos</w:t>
            </w:r>
          </w:p>
        </w:tc>
      </w:tr>
      <w:tr w:rsidR="009A0F31" w:rsidRPr="00AF285E" w14:paraId="623596E0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6132500B" w14:textId="77777777" w:rsidR="009A0F31" w:rsidRDefault="009A0F31" w:rsidP="008B720E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II (3 créditos = 45 h), em disciplin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de curso de graduação de, no mínimo, 4 créditos</w:t>
            </w:r>
          </w:p>
        </w:tc>
      </w:tr>
    </w:tbl>
    <w:p w14:paraId="3CEA0A42" w14:textId="77777777" w:rsidR="009A0F31" w:rsidRPr="0052328A" w:rsidRDefault="009A0F31" w:rsidP="009A0F31">
      <w:pPr>
        <w:spacing w:before="40" w:after="40" w:line="24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* Conforme as normas da </w:t>
      </w:r>
      <w:r w:rsidRPr="00FA3D0A">
        <w:rPr>
          <w:rFonts w:ascii="Arial" w:hAnsi="Arial" w:cs="Arial"/>
          <w:i/>
          <w:sz w:val="20"/>
          <w:szCs w:val="20"/>
        </w:rPr>
        <w:t>Resolução Nº 03/CPG/2021</w:t>
      </w:r>
      <w:r>
        <w:rPr>
          <w:rFonts w:ascii="Arial" w:hAnsi="Arial" w:cs="Arial"/>
          <w:i/>
          <w:sz w:val="20"/>
          <w:szCs w:val="20"/>
        </w:rPr>
        <w:t xml:space="preserve"> e da </w:t>
      </w:r>
      <w:r w:rsidRPr="003C09AD">
        <w:rPr>
          <w:rFonts w:ascii="Arial" w:hAnsi="Arial" w:cs="Arial"/>
          <w:i/>
          <w:sz w:val="20"/>
          <w:szCs w:val="20"/>
        </w:rPr>
        <w:t>Regulamentação Interna Nº 0</w:t>
      </w:r>
      <w:r>
        <w:rPr>
          <w:rFonts w:ascii="Arial" w:hAnsi="Arial" w:cs="Arial"/>
          <w:i/>
          <w:sz w:val="20"/>
          <w:szCs w:val="20"/>
        </w:rPr>
        <w:t>8</w:t>
      </w:r>
      <w:r w:rsidRPr="003C09AD">
        <w:rPr>
          <w:rFonts w:ascii="Arial" w:hAnsi="Arial" w:cs="Arial"/>
          <w:i/>
          <w:sz w:val="20"/>
          <w:szCs w:val="20"/>
        </w:rPr>
        <w:t>/PPGNPMat/202</w:t>
      </w:r>
      <w:r>
        <w:rPr>
          <w:rFonts w:ascii="Arial" w:hAnsi="Arial" w:cs="Arial"/>
          <w:i/>
          <w:sz w:val="20"/>
          <w:szCs w:val="20"/>
        </w:rPr>
        <w:t>1.</w:t>
      </w:r>
    </w:p>
    <w:p w14:paraId="64C44490" w14:textId="77777777" w:rsidR="009A0F31" w:rsidRDefault="009A0F31" w:rsidP="00AF285E">
      <w:pPr>
        <w:rPr>
          <w:rFonts w:ascii="Arial" w:hAnsi="Arial" w:cs="Arial"/>
        </w:rPr>
      </w:pPr>
    </w:p>
    <w:p w14:paraId="207E0B38" w14:textId="77777777" w:rsidR="00C66169" w:rsidRPr="00362CB6" w:rsidRDefault="00BE4873" w:rsidP="00C6616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A DISCIPLINA DE REALIZAÇÃ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AF285E" w14:paraId="5A9CF937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1E811F5D" w14:textId="77777777" w:rsidR="00C66169" w:rsidRPr="00AF285E" w:rsidRDefault="006F431D" w:rsidP="00BE4873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</w:t>
            </w:r>
            <w:r w:rsidR="00BE4873">
              <w:rPr>
                <w:rFonts w:ascii="Arial" w:hAnsi="Arial" w:cs="Arial"/>
                <w:sz w:val="20"/>
                <w:szCs w:val="20"/>
              </w:rPr>
              <w:t>e código da disciplina (de graduação)</w:t>
            </w:r>
            <w:r>
              <w:rPr>
                <w:rFonts w:ascii="Arial" w:hAnsi="Arial" w:cs="Arial"/>
                <w:sz w:val="20"/>
                <w:szCs w:val="20"/>
              </w:rPr>
              <w:t xml:space="preserve">:                                                                                     </w:t>
            </w:r>
          </w:p>
        </w:tc>
      </w:tr>
      <w:tr w:rsidR="00BE4873" w:rsidRPr="00AF285E" w14:paraId="679874D1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5311A94B" w14:textId="77777777" w:rsidR="00BE4873" w:rsidRDefault="008E0AA0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ga horá</w:t>
            </w:r>
            <w:r w:rsidR="00B04179">
              <w:rPr>
                <w:rFonts w:ascii="Arial" w:hAnsi="Arial" w:cs="Arial"/>
                <w:sz w:val="20"/>
                <w:szCs w:val="20"/>
              </w:rPr>
              <w:t>ria total da disciplina:  ........</w:t>
            </w:r>
            <w:r>
              <w:rPr>
                <w:rFonts w:ascii="Arial" w:hAnsi="Arial" w:cs="Arial"/>
                <w:sz w:val="20"/>
                <w:szCs w:val="20"/>
              </w:rPr>
              <w:t xml:space="preserve"> h/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  Teórica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B04179">
              <w:rPr>
                <w:rFonts w:ascii="Arial" w:hAnsi="Arial" w:cs="Arial"/>
                <w:sz w:val="20"/>
                <w:szCs w:val="20"/>
              </w:rPr>
              <w:t>.........</w:t>
            </w:r>
            <w:r>
              <w:rPr>
                <w:rFonts w:ascii="Arial" w:hAnsi="Arial" w:cs="Arial"/>
                <w:sz w:val="20"/>
                <w:szCs w:val="20"/>
              </w:rPr>
              <w:t xml:space="preserve"> h/a  Prática                                        </w:t>
            </w:r>
          </w:p>
        </w:tc>
      </w:tr>
      <w:tr w:rsidR="008E0AA0" w:rsidRPr="00AF285E" w14:paraId="79E618C0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5EC65635" w14:textId="77777777" w:rsidR="008E0AA0" w:rsidRDefault="005A28EB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úmero de Créditos:                                          Turma:</w:t>
            </w:r>
          </w:p>
        </w:tc>
      </w:tr>
      <w:tr w:rsidR="008E0AA0" w:rsidRPr="00AF285E" w14:paraId="288CDBF1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0B50745D" w14:textId="77777777" w:rsidR="008E0AA0" w:rsidRDefault="008E0AA0" w:rsidP="005E6728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or responsável pela disciplina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</w:t>
            </w:r>
          </w:p>
        </w:tc>
      </w:tr>
      <w:tr w:rsidR="002A7AB2" w:rsidRPr="00AF285E" w14:paraId="7960A14D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3EDE8351" w14:textId="77777777" w:rsidR="002A7AB2" w:rsidRDefault="002A7AB2" w:rsidP="002A7AB2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a(s)/horário(s) da disciplina:</w:t>
            </w:r>
          </w:p>
        </w:tc>
      </w:tr>
      <w:tr w:rsidR="008E0AA0" w:rsidRPr="00AF285E" w14:paraId="56B7233D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0B18EFE0" w14:textId="77777777" w:rsidR="008E0AA0" w:rsidRDefault="008E0AA0" w:rsidP="002A7AB2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(de oferta desta disciplina):</w:t>
            </w:r>
          </w:p>
        </w:tc>
      </w:tr>
      <w:tr w:rsidR="008E0AA0" w:rsidRPr="00AF285E" w14:paraId="1FA7186C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4ACFC436" w14:textId="77777777" w:rsidR="008E0AA0" w:rsidRDefault="00776790" w:rsidP="0077679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se</w:t>
            </w:r>
            <w:r w:rsidR="008E0AA0">
              <w:rPr>
                <w:rFonts w:ascii="Arial" w:hAnsi="Arial" w:cs="Arial"/>
                <w:sz w:val="20"/>
                <w:szCs w:val="20"/>
              </w:rPr>
              <w:t xml:space="preserve"> regular de oferta no Curso de Graduação: </w:t>
            </w:r>
          </w:p>
        </w:tc>
      </w:tr>
    </w:tbl>
    <w:p w14:paraId="6860A1AD" w14:textId="77777777" w:rsidR="00B04179" w:rsidRDefault="00B04179" w:rsidP="00BF7083">
      <w:pPr>
        <w:rPr>
          <w:rFonts w:ascii="Arial" w:hAnsi="Arial" w:cs="Arial"/>
          <w:b/>
          <w:sz w:val="20"/>
          <w:szCs w:val="20"/>
        </w:rPr>
      </w:pPr>
    </w:p>
    <w:p w14:paraId="5E275DC3" w14:textId="77777777" w:rsidR="00BF7083" w:rsidRDefault="00B04179" w:rsidP="00BF708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LATO</w:t>
      </w:r>
      <w:r w:rsidR="0072586A">
        <w:rPr>
          <w:rFonts w:ascii="Arial" w:hAnsi="Arial" w:cs="Arial"/>
          <w:b/>
          <w:sz w:val="20"/>
          <w:szCs w:val="20"/>
        </w:rPr>
        <w:t xml:space="preserve"> DAS </w:t>
      </w:r>
      <w:r w:rsidR="00BF7083" w:rsidRPr="00810F6C">
        <w:rPr>
          <w:rFonts w:ascii="Arial" w:hAnsi="Arial" w:cs="Arial"/>
          <w:b/>
          <w:sz w:val="20"/>
          <w:szCs w:val="20"/>
        </w:rPr>
        <w:t>ATIVIDADES DESENVOLVIDAS</w:t>
      </w:r>
    </w:p>
    <w:p w14:paraId="2744DB9B" w14:textId="77777777" w:rsidR="002A7AB2" w:rsidRPr="00376A9B" w:rsidRDefault="002A7AB2" w:rsidP="002A7AB2">
      <w:pPr>
        <w:jc w:val="both"/>
        <w:rPr>
          <w:rFonts w:ascii="Arial" w:hAnsi="Arial" w:cs="Arial"/>
        </w:rPr>
      </w:pPr>
      <w:r w:rsidRPr="00376A9B">
        <w:rPr>
          <w:rFonts w:ascii="Arial" w:hAnsi="Arial" w:cs="Arial"/>
          <w:i/>
          <w:color w:val="000000"/>
          <w:sz w:val="20"/>
          <w:szCs w:val="20"/>
        </w:rPr>
        <w:t>Descrever</w:t>
      </w:r>
      <w:r w:rsidR="00376A9B" w:rsidRPr="00376A9B">
        <w:rPr>
          <w:rFonts w:ascii="Arial" w:hAnsi="Arial" w:cs="Arial"/>
          <w:i/>
          <w:color w:val="000000"/>
          <w:sz w:val="20"/>
          <w:szCs w:val="20"/>
        </w:rPr>
        <w:t xml:space="preserve"> detalhadamente</w:t>
      </w:r>
      <w:r w:rsidRPr="00376A9B">
        <w:rPr>
          <w:rFonts w:ascii="Arial" w:hAnsi="Arial" w:cs="Arial"/>
          <w:i/>
          <w:color w:val="000000"/>
          <w:sz w:val="20"/>
          <w:szCs w:val="20"/>
        </w:rPr>
        <w:t xml:space="preserve"> as atividades realizadas e sua carga horária aproximada (efetivamente cumprida)</w:t>
      </w:r>
      <w:r w:rsidR="00376A9B" w:rsidRPr="00376A9B">
        <w:rPr>
          <w:rFonts w:ascii="Arial" w:hAnsi="Arial" w:cs="Arial"/>
          <w:i/>
          <w:color w:val="000000"/>
          <w:sz w:val="20"/>
          <w:szCs w:val="20"/>
        </w:rPr>
        <w:t>. Podem ser utilizados subitens para uma melhor organização</w:t>
      </w:r>
      <w:r w:rsidRPr="00376A9B">
        <w:rPr>
          <w:rFonts w:ascii="Arial" w:hAnsi="Arial" w:cs="Arial"/>
          <w:i/>
          <w:color w:val="000000"/>
          <w:sz w:val="20"/>
          <w:szCs w:val="20"/>
        </w:rPr>
        <w:t xml:space="preserve">. </w:t>
      </w:r>
      <w:r w:rsidR="00376A9B" w:rsidRPr="00376A9B">
        <w:rPr>
          <w:rFonts w:ascii="Arial" w:hAnsi="Arial" w:cs="Arial"/>
          <w:i/>
          <w:color w:val="000000"/>
          <w:sz w:val="20"/>
          <w:szCs w:val="20"/>
        </w:rPr>
        <w:t>Indica</w:t>
      </w:r>
      <w:r w:rsidRPr="00376A9B">
        <w:rPr>
          <w:rFonts w:ascii="Arial" w:hAnsi="Arial" w:cs="Arial"/>
          <w:i/>
          <w:color w:val="000000"/>
          <w:sz w:val="20"/>
          <w:szCs w:val="20"/>
        </w:rPr>
        <w:t>r as atividades não previstas</w:t>
      </w:r>
      <w:r w:rsidR="00376A9B" w:rsidRPr="00376A9B">
        <w:rPr>
          <w:rFonts w:ascii="Arial" w:hAnsi="Arial" w:cs="Arial"/>
          <w:i/>
          <w:color w:val="000000"/>
          <w:sz w:val="20"/>
          <w:szCs w:val="20"/>
        </w:rPr>
        <w:t>, mas</w:t>
      </w:r>
      <w:r w:rsidRPr="00376A9B">
        <w:rPr>
          <w:rFonts w:ascii="Arial" w:hAnsi="Arial" w:cs="Arial"/>
          <w:i/>
          <w:color w:val="000000"/>
          <w:sz w:val="20"/>
          <w:szCs w:val="20"/>
        </w:rPr>
        <w:t xml:space="preserve"> realizadas no estágio, e as previstas não realizadas, justificando o motivo da não realizaçã</w:t>
      </w:r>
      <w:r w:rsidR="00376A9B" w:rsidRPr="00376A9B">
        <w:rPr>
          <w:rFonts w:ascii="Arial" w:hAnsi="Arial" w:cs="Arial"/>
          <w:i/>
          <w:color w:val="000000"/>
          <w:sz w:val="20"/>
          <w:szCs w:val="20"/>
        </w:rPr>
        <w:t>o.</w:t>
      </w:r>
    </w:p>
    <w:p w14:paraId="17A99404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5FA01499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1B4325CC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A0DD261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F4CDA2E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425B1C29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3C5417B4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011E20D2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BDDD640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08715DC6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00273200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AB5DEE5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2E35008A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42626E0C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552499E0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8300635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656B054E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55B76A76" w14:textId="77777777" w:rsidR="00376A9B" w:rsidRDefault="00376A9B" w:rsidP="00376A9B">
      <w:pPr>
        <w:jc w:val="both"/>
        <w:rPr>
          <w:rFonts w:ascii="Arial" w:hAnsi="Arial" w:cs="Arial"/>
          <w:sz w:val="20"/>
          <w:szCs w:val="20"/>
        </w:rPr>
      </w:pPr>
    </w:p>
    <w:p w14:paraId="787C04A2" w14:textId="77777777" w:rsidR="008D41A7" w:rsidRDefault="00727558" w:rsidP="008D41A7">
      <w:pPr>
        <w:spacing w:before="120"/>
        <w:jc w:val="both"/>
        <w:rPr>
          <w:rFonts w:cs="Calibri"/>
          <w:b/>
        </w:rPr>
      </w:pPr>
      <w:r>
        <w:rPr>
          <w:rFonts w:ascii="Arial" w:hAnsi="Arial" w:cs="Arial"/>
          <w:sz w:val="20"/>
          <w:szCs w:val="20"/>
        </w:rPr>
        <w:br w:type="page"/>
      </w:r>
      <w:r w:rsidR="00376A9B">
        <w:rPr>
          <w:rFonts w:cs="Calibri"/>
          <w:b/>
        </w:rPr>
        <w:lastRenderedPageBreak/>
        <w:t>PRINCIPAIS CONTRIBUIÇÕES DO ESTÁGIO DE DOCÊNCIA PARA A SUA FORMAÇÃO</w:t>
      </w:r>
      <w:r w:rsidR="008D41A7">
        <w:rPr>
          <w:rFonts w:cs="Calibri"/>
          <w:b/>
        </w:rPr>
        <w:t xml:space="preserve"> e DIFICULDADES ENCONTRADAS</w:t>
      </w:r>
    </w:p>
    <w:p w14:paraId="48CABDE7" w14:textId="77777777" w:rsidR="00376A9B" w:rsidRPr="008D41A7" w:rsidRDefault="00376A9B" w:rsidP="008D41A7">
      <w:pPr>
        <w:jc w:val="both"/>
      </w:pPr>
      <w:r>
        <w:rPr>
          <w:rFonts w:cs="Calibri"/>
          <w:i/>
          <w:color w:val="000000"/>
          <w:sz w:val="20"/>
          <w:szCs w:val="20"/>
        </w:rPr>
        <w:t>Avaliar a experiência e a contribuição do estágio na</w:t>
      </w:r>
      <w:r w:rsidR="008D41A7">
        <w:rPr>
          <w:rFonts w:cs="Calibri"/>
          <w:i/>
          <w:color w:val="000000"/>
          <w:sz w:val="20"/>
          <w:szCs w:val="20"/>
        </w:rPr>
        <w:t xml:space="preserve"> sua</w:t>
      </w:r>
      <w:r>
        <w:rPr>
          <w:rFonts w:cs="Calibri"/>
          <w:i/>
          <w:color w:val="000000"/>
          <w:sz w:val="20"/>
          <w:szCs w:val="20"/>
        </w:rPr>
        <w:t xml:space="preserve"> formação. </w:t>
      </w:r>
      <w:r w:rsidR="008D41A7">
        <w:rPr>
          <w:rFonts w:cs="Calibri"/>
          <w:i/>
          <w:color w:val="000000"/>
          <w:sz w:val="20"/>
          <w:szCs w:val="20"/>
        </w:rPr>
        <w:t>Indicar</w:t>
      </w:r>
      <w:r>
        <w:rPr>
          <w:rFonts w:cs="Calibri"/>
          <w:i/>
          <w:color w:val="000000"/>
          <w:sz w:val="20"/>
          <w:szCs w:val="20"/>
        </w:rPr>
        <w:t xml:space="preserve"> </w:t>
      </w:r>
      <w:r w:rsidR="008D41A7">
        <w:rPr>
          <w:rFonts w:cs="Calibri"/>
          <w:i/>
          <w:color w:val="000000"/>
          <w:sz w:val="20"/>
          <w:szCs w:val="20"/>
        </w:rPr>
        <w:t>possíveis</w:t>
      </w:r>
      <w:r>
        <w:rPr>
          <w:rFonts w:cs="Calibri"/>
          <w:i/>
          <w:color w:val="000000"/>
          <w:sz w:val="20"/>
          <w:szCs w:val="20"/>
        </w:rPr>
        <w:t xml:space="preserve"> dificuldades encontradas durante a realização do </w:t>
      </w:r>
      <w:r w:rsidR="008D41A7">
        <w:rPr>
          <w:rFonts w:cs="Calibri"/>
          <w:i/>
          <w:color w:val="000000"/>
          <w:sz w:val="20"/>
          <w:szCs w:val="20"/>
        </w:rPr>
        <w:t>estágio docência e como estas foram tratadas e/ou resolvidas.</w:t>
      </w:r>
    </w:p>
    <w:p w14:paraId="24E414EC" w14:textId="77777777" w:rsidR="00376A9B" w:rsidRDefault="00376A9B" w:rsidP="008D41A7">
      <w:pPr>
        <w:jc w:val="both"/>
        <w:rPr>
          <w:rFonts w:ascii="Arial" w:hAnsi="Arial" w:cs="Arial"/>
          <w:sz w:val="20"/>
          <w:szCs w:val="20"/>
        </w:rPr>
      </w:pPr>
    </w:p>
    <w:p w14:paraId="5D035895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646A2478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5705EF5A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19BC2EC8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635B7563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46B342C9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66160178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75433A5F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2F23504A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78CBF16F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42FA2543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11745196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366A9D97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332C893E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4E99CBC4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7D2AF98A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74B40D14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3A66B279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10D9AFB1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1E72335A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1E28CAF4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1DFEC284" w14:textId="77777777" w:rsidR="00727558" w:rsidRDefault="00727558" w:rsidP="008D41A7">
      <w:pPr>
        <w:jc w:val="both"/>
        <w:rPr>
          <w:rFonts w:ascii="Arial" w:hAnsi="Arial" w:cs="Arial"/>
          <w:sz w:val="20"/>
          <w:szCs w:val="20"/>
        </w:rPr>
      </w:pPr>
    </w:p>
    <w:p w14:paraId="51790D8E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2C09E4FE" w14:textId="77777777" w:rsidR="008D41A7" w:rsidRDefault="008D41A7" w:rsidP="008D41A7">
      <w:pPr>
        <w:jc w:val="both"/>
        <w:rPr>
          <w:rFonts w:ascii="Arial" w:hAnsi="Arial" w:cs="Arial"/>
          <w:sz w:val="20"/>
          <w:szCs w:val="20"/>
        </w:rPr>
      </w:pPr>
    </w:p>
    <w:p w14:paraId="12A2A70A" w14:textId="65140A98" w:rsidR="00495C07" w:rsidRPr="00495C07" w:rsidRDefault="001C1454" w:rsidP="00495C07">
      <w:pPr>
        <w:spacing w:before="60"/>
        <w:jc w:val="both"/>
        <w:rPr>
          <w:rFonts w:ascii="Arial" w:hAnsi="Arial" w:cs="Arial"/>
          <w:sz w:val="20"/>
          <w:szCs w:val="20"/>
        </w:rPr>
      </w:pPr>
      <w:r w:rsidRPr="00151D93">
        <w:rPr>
          <w:rFonts w:ascii="Arial" w:hAnsi="Arial" w:cs="Arial"/>
          <w:sz w:val="20"/>
          <w:szCs w:val="20"/>
        </w:rPr>
        <w:t xml:space="preserve">Declaro </w:t>
      </w:r>
      <w:r w:rsidR="00495C07">
        <w:rPr>
          <w:rFonts w:ascii="Arial" w:hAnsi="Arial" w:cs="Arial"/>
          <w:sz w:val="20"/>
          <w:szCs w:val="20"/>
        </w:rPr>
        <w:t xml:space="preserve">que o estágio de docência seguiu adequadamente as normas estabelecidas na </w:t>
      </w:r>
      <w:r w:rsidR="00495C07" w:rsidRPr="00495C07">
        <w:rPr>
          <w:rFonts w:ascii="Arial" w:hAnsi="Arial" w:cs="Arial"/>
          <w:sz w:val="20"/>
          <w:szCs w:val="20"/>
        </w:rPr>
        <w:t>Regulamentação Interna Nº 0</w:t>
      </w:r>
      <w:r w:rsidR="00C23A23">
        <w:rPr>
          <w:rFonts w:ascii="Arial" w:hAnsi="Arial" w:cs="Arial"/>
          <w:sz w:val="20"/>
          <w:szCs w:val="20"/>
        </w:rPr>
        <w:t>8</w:t>
      </w:r>
      <w:r w:rsidR="00495C07" w:rsidRPr="00495C07">
        <w:rPr>
          <w:rFonts w:ascii="Arial" w:hAnsi="Arial" w:cs="Arial"/>
          <w:sz w:val="20"/>
          <w:szCs w:val="20"/>
        </w:rPr>
        <w:t>/PPGNPMat/202</w:t>
      </w:r>
      <w:r w:rsidR="00C23A23">
        <w:rPr>
          <w:rFonts w:ascii="Arial" w:hAnsi="Arial" w:cs="Arial"/>
          <w:sz w:val="20"/>
          <w:szCs w:val="20"/>
        </w:rPr>
        <w:t>1</w:t>
      </w:r>
      <w:r w:rsidR="00495C07">
        <w:rPr>
          <w:rFonts w:ascii="Arial" w:hAnsi="Arial" w:cs="Arial"/>
          <w:sz w:val="20"/>
          <w:szCs w:val="20"/>
        </w:rPr>
        <w:t>.</w:t>
      </w:r>
    </w:p>
    <w:p w14:paraId="04EED80B" w14:textId="77777777" w:rsidR="001C1454" w:rsidRDefault="001C1454" w:rsidP="001C1454">
      <w:pPr>
        <w:spacing w:before="60" w:line="240" w:lineRule="auto"/>
        <w:rPr>
          <w:rFonts w:ascii="Arial" w:hAnsi="Arial" w:cs="Arial"/>
          <w:b/>
          <w:sz w:val="20"/>
          <w:szCs w:val="20"/>
        </w:rPr>
      </w:pPr>
    </w:p>
    <w:p w14:paraId="59E2D451" w14:textId="77777777" w:rsidR="001C1454" w:rsidRPr="00E0472B" w:rsidRDefault="001C1454" w:rsidP="001C1454">
      <w:pPr>
        <w:spacing w:before="6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lumenau, __</w:t>
      </w:r>
      <w:r w:rsidRPr="00E0472B">
        <w:rPr>
          <w:rFonts w:ascii="Arial" w:hAnsi="Arial" w:cs="Arial"/>
          <w:sz w:val="20"/>
          <w:szCs w:val="20"/>
        </w:rPr>
        <w:t xml:space="preserve"> de </w:t>
      </w:r>
      <w:r>
        <w:rPr>
          <w:rFonts w:ascii="Arial" w:hAnsi="Arial" w:cs="Arial"/>
          <w:sz w:val="20"/>
          <w:szCs w:val="20"/>
        </w:rPr>
        <w:t xml:space="preserve">_________ </w:t>
      </w:r>
      <w:proofErr w:type="spellStart"/>
      <w:r>
        <w:rPr>
          <w:rFonts w:ascii="Arial" w:hAnsi="Arial" w:cs="Arial"/>
          <w:sz w:val="20"/>
          <w:szCs w:val="20"/>
        </w:rPr>
        <w:t>de</w:t>
      </w:r>
      <w:proofErr w:type="spellEnd"/>
      <w:r>
        <w:rPr>
          <w:rFonts w:ascii="Arial" w:hAnsi="Arial" w:cs="Arial"/>
          <w:sz w:val="20"/>
          <w:szCs w:val="20"/>
        </w:rPr>
        <w:t xml:space="preserve"> 202_</w:t>
      </w:r>
    </w:p>
    <w:p w14:paraId="6DF81BB6" w14:textId="77777777" w:rsidR="001C1454" w:rsidRDefault="001C1454" w:rsidP="001C1454">
      <w:pPr>
        <w:spacing w:before="60" w:line="240" w:lineRule="auto"/>
        <w:rPr>
          <w:rFonts w:ascii="Arial" w:hAnsi="Arial" w:cs="Arial"/>
          <w:b/>
          <w:sz w:val="20"/>
          <w:szCs w:val="20"/>
        </w:rPr>
      </w:pPr>
    </w:p>
    <w:p w14:paraId="624C11B9" w14:textId="77777777" w:rsidR="00495C07" w:rsidRDefault="00495C07" w:rsidP="001C1454">
      <w:pPr>
        <w:spacing w:before="60" w:line="240" w:lineRule="auto"/>
        <w:rPr>
          <w:rFonts w:ascii="Arial" w:hAnsi="Arial" w:cs="Arial"/>
          <w:b/>
          <w:sz w:val="20"/>
          <w:szCs w:val="20"/>
        </w:rPr>
      </w:pPr>
    </w:p>
    <w:p w14:paraId="1B50C2BF" w14:textId="77777777" w:rsidR="001C1454" w:rsidRDefault="001C1454" w:rsidP="001C1454">
      <w:pPr>
        <w:spacing w:before="6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W w:w="3719" w:type="dxa"/>
        <w:jc w:val="center"/>
        <w:tblLook w:val="04A0" w:firstRow="1" w:lastRow="0" w:firstColumn="1" w:lastColumn="0" w:noHBand="0" w:noVBand="1"/>
      </w:tblPr>
      <w:tblGrid>
        <w:gridCol w:w="3719"/>
      </w:tblGrid>
      <w:tr w:rsidR="001C1454" w:rsidRPr="00AF285E" w14:paraId="6CDF165B" w14:textId="77777777" w:rsidTr="005E6728">
        <w:trPr>
          <w:jc w:val="center"/>
        </w:trPr>
        <w:tc>
          <w:tcPr>
            <w:tcW w:w="3719" w:type="dxa"/>
            <w:tcBorders>
              <w:bottom w:val="single" w:sz="4" w:space="0" w:color="auto"/>
            </w:tcBorders>
          </w:tcPr>
          <w:p w14:paraId="044BD961" w14:textId="77777777" w:rsidR="001C1454" w:rsidRPr="001D6E57" w:rsidRDefault="001C1454" w:rsidP="005E672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1454" w:rsidRPr="00AF285E" w14:paraId="00A435C8" w14:textId="77777777" w:rsidTr="005E6728">
        <w:trPr>
          <w:jc w:val="center"/>
        </w:trPr>
        <w:tc>
          <w:tcPr>
            <w:tcW w:w="3719" w:type="dxa"/>
            <w:tcBorders>
              <w:top w:val="single" w:sz="4" w:space="0" w:color="auto"/>
            </w:tcBorders>
          </w:tcPr>
          <w:p w14:paraId="4569A322" w14:textId="77777777" w:rsidR="001C1454" w:rsidRPr="001D6E57" w:rsidRDefault="001C1454" w:rsidP="00495C0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6E57">
              <w:rPr>
                <w:rFonts w:ascii="Arial" w:hAnsi="Arial" w:cs="Arial"/>
                <w:sz w:val="20"/>
                <w:szCs w:val="20"/>
              </w:rPr>
              <w:t xml:space="preserve">Assinatura do(a) </w:t>
            </w:r>
            <w:r w:rsidR="00495C07">
              <w:rPr>
                <w:rFonts w:ascii="Arial" w:hAnsi="Arial" w:cs="Arial"/>
                <w:sz w:val="20"/>
                <w:szCs w:val="20"/>
              </w:rPr>
              <w:t>Discente</w:t>
            </w:r>
          </w:p>
        </w:tc>
      </w:tr>
    </w:tbl>
    <w:p w14:paraId="36AFF8BF" w14:textId="77777777" w:rsidR="008D41A7" w:rsidRDefault="008D41A7" w:rsidP="00AF285E">
      <w:pPr>
        <w:rPr>
          <w:rFonts w:ascii="Arial" w:hAnsi="Arial" w:cs="Arial"/>
        </w:rPr>
      </w:pPr>
    </w:p>
    <w:p w14:paraId="17E68EFB" w14:textId="0B190E2E" w:rsidR="001C1454" w:rsidRPr="001506F4" w:rsidRDefault="001C1454" w:rsidP="00C23A23">
      <w:pPr>
        <w:jc w:val="both"/>
        <w:rPr>
          <w:rFonts w:ascii="Arial" w:hAnsi="Arial" w:cs="Arial"/>
          <w:i/>
          <w:color w:val="262626"/>
        </w:rPr>
      </w:pPr>
      <w:r w:rsidRPr="001506F4">
        <w:rPr>
          <w:rFonts w:ascii="Arial" w:hAnsi="Arial" w:cs="Arial"/>
          <w:i/>
          <w:color w:val="262626"/>
          <w:sz w:val="18"/>
          <w:szCs w:val="18"/>
        </w:rPr>
        <w:t xml:space="preserve">Prezado(a) discente, </w:t>
      </w:r>
      <w:r w:rsidR="00C23A23" w:rsidRPr="00C23A23">
        <w:rPr>
          <w:rFonts w:ascii="Arial" w:hAnsi="Arial" w:cs="Arial"/>
          <w:b/>
          <w:bCs/>
          <w:i/>
          <w:color w:val="262626"/>
          <w:sz w:val="18"/>
          <w:szCs w:val="18"/>
        </w:rPr>
        <w:t>em até 5 (cinco) dias após a conclusão do estágio</w:t>
      </w:r>
      <w:r w:rsidR="00C23A23" w:rsidRPr="00C23A23">
        <w:rPr>
          <w:rFonts w:ascii="Arial" w:hAnsi="Arial" w:cs="Arial"/>
          <w:i/>
          <w:color w:val="262626"/>
          <w:sz w:val="18"/>
          <w:szCs w:val="18"/>
        </w:rPr>
        <w:t xml:space="preserve"> (final do</w:t>
      </w:r>
      <w:r w:rsidR="00C23A23">
        <w:rPr>
          <w:rFonts w:ascii="Arial" w:hAnsi="Arial" w:cs="Arial"/>
          <w:i/>
          <w:color w:val="262626"/>
          <w:sz w:val="18"/>
          <w:szCs w:val="18"/>
        </w:rPr>
        <w:t xml:space="preserve"> </w:t>
      </w:r>
      <w:r w:rsidR="00C23A23" w:rsidRPr="00C23A23">
        <w:rPr>
          <w:rFonts w:ascii="Arial" w:hAnsi="Arial" w:cs="Arial"/>
          <w:i/>
          <w:color w:val="262626"/>
          <w:sz w:val="18"/>
          <w:szCs w:val="18"/>
        </w:rPr>
        <w:t>semestre letivo da graduação)</w:t>
      </w:r>
      <w:r w:rsidR="00C23A23">
        <w:rPr>
          <w:rFonts w:ascii="Arial" w:hAnsi="Arial" w:cs="Arial"/>
          <w:i/>
          <w:color w:val="262626"/>
          <w:sz w:val="18"/>
          <w:szCs w:val="18"/>
        </w:rPr>
        <w:t xml:space="preserve">, </w:t>
      </w:r>
      <w:r w:rsidRPr="001506F4">
        <w:rPr>
          <w:rFonts w:ascii="Arial" w:hAnsi="Arial" w:cs="Arial"/>
          <w:i/>
          <w:color w:val="262626"/>
          <w:sz w:val="18"/>
          <w:szCs w:val="18"/>
        </w:rPr>
        <w:t xml:space="preserve">encaminhe este relatório </w:t>
      </w:r>
      <w:r w:rsidR="00495C07" w:rsidRPr="001506F4">
        <w:rPr>
          <w:rFonts w:ascii="Arial" w:hAnsi="Arial" w:cs="Arial"/>
          <w:i/>
          <w:color w:val="262626"/>
          <w:sz w:val="18"/>
          <w:szCs w:val="18"/>
        </w:rPr>
        <w:t>para o(a)</w:t>
      </w:r>
      <w:r w:rsidRPr="001506F4">
        <w:rPr>
          <w:rFonts w:ascii="Arial" w:hAnsi="Arial" w:cs="Arial"/>
          <w:i/>
          <w:color w:val="262626"/>
          <w:sz w:val="18"/>
          <w:szCs w:val="18"/>
        </w:rPr>
        <w:t xml:space="preserve"> docente responsável pela disciplina de realização do estágio e para seu(sua) orientador(a), pois ambos farão a avaliação deste relatório.</w:t>
      </w:r>
      <w:r w:rsidR="00C23A23">
        <w:rPr>
          <w:rFonts w:ascii="Arial" w:hAnsi="Arial" w:cs="Arial"/>
          <w:i/>
          <w:color w:val="262626"/>
          <w:sz w:val="18"/>
          <w:szCs w:val="18"/>
        </w:rPr>
        <w:t xml:space="preserve"> </w:t>
      </w:r>
    </w:p>
    <w:p w14:paraId="0307FF17" w14:textId="77777777" w:rsidR="008D41A7" w:rsidRDefault="008D41A7">
      <w:pPr>
        <w:spacing w:line="240" w:lineRule="auto"/>
        <w:rPr>
          <w:rFonts w:ascii="Arial" w:hAnsi="Arial" w:cs="Arial"/>
        </w:rPr>
      </w:pPr>
    </w:p>
    <w:sectPr w:rsidR="008D41A7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CB204" w14:textId="77777777" w:rsidR="006B11AE" w:rsidRDefault="006B11AE" w:rsidP="00F27A53">
      <w:pPr>
        <w:spacing w:line="240" w:lineRule="auto"/>
      </w:pPr>
      <w:r>
        <w:separator/>
      </w:r>
    </w:p>
  </w:endnote>
  <w:endnote w:type="continuationSeparator" w:id="0">
    <w:p w14:paraId="59FFD0FD" w14:textId="77777777" w:rsidR="006B11AE" w:rsidRDefault="006B11AE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61ECD" w14:textId="77777777" w:rsidR="00BD5597" w:rsidRDefault="00BD5597" w:rsidP="00BD5597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14:paraId="0E7885F4" w14:textId="77777777" w:rsidR="00BD5597" w:rsidRDefault="005E6728" w:rsidP="00BD5597">
    <w:pPr>
      <w:pStyle w:val="Cabealho"/>
      <w:suppressLineNumbers/>
      <w:jc w:val="center"/>
    </w:pPr>
    <w:hyperlink r:id="rId1">
      <w:r w:rsidR="00BD5597">
        <w:rPr>
          <w:rStyle w:val="LinkdaInternet"/>
          <w:sz w:val="20"/>
          <w:szCs w:val="20"/>
        </w:rPr>
        <w:t>ppgnpmat.blumenau.ufsc.br</w:t>
      </w:r>
    </w:hyperlink>
    <w:r w:rsidR="00BD5597">
      <w:rPr>
        <w:sz w:val="20"/>
        <w:szCs w:val="20"/>
      </w:rPr>
      <w:t xml:space="preserve"> /</w:t>
    </w:r>
    <w:hyperlink r:id="rId2">
      <w:r w:rsidR="00BD5597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E24C9" w14:textId="77777777" w:rsidR="006B11AE" w:rsidRDefault="006B11AE" w:rsidP="00F27A53">
      <w:pPr>
        <w:spacing w:line="240" w:lineRule="auto"/>
      </w:pPr>
      <w:r>
        <w:separator/>
      </w:r>
    </w:p>
  </w:footnote>
  <w:footnote w:type="continuationSeparator" w:id="0">
    <w:p w14:paraId="03F2B8A1" w14:textId="77777777" w:rsidR="006B11AE" w:rsidRDefault="006B11AE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A1F99" w14:textId="77777777" w:rsidR="00727558" w:rsidRDefault="00727558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</w:rPr>
      <w:pict w14:anchorId="7EB71A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1" o:spid="_x0000_s1025" type="#_x0000_t75" style="position:absolute;left:0;text-align:left;margin-left:214.65pt;margin-top:-9.8pt;width:52.9pt;height:56.9pt;z-index:1;visibility:visible" o:allowincell="f">
          <v:imagedata r:id="rId1" o:title=""/>
          <w10:wrap type="topAndBottom"/>
        </v:shape>
      </w:pict>
    </w:r>
  </w:p>
  <w:p w14:paraId="4D5B088C" w14:textId="77777777" w:rsidR="00727558" w:rsidRDefault="00727558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14:paraId="3863D1A4" w14:textId="77777777" w:rsidR="00727558" w:rsidRDefault="00727558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14:paraId="686E5C97" w14:textId="77777777" w:rsidR="00727558" w:rsidRDefault="00727558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14:paraId="6CE2E8CA" w14:textId="77777777" w:rsidR="00BD5597" w:rsidRDefault="00BD5597" w:rsidP="00BD5597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14:paraId="580988B7" w14:textId="77777777" w:rsidR="00BD5597" w:rsidRDefault="00BD5597" w:rsidP="00BD559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14:paraId="00CEADB9" w14:textId="77777777" w:rsidR="00BD5597" w:rsidRDefault="00BD5597" w:rsidP="00BD559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14:paraId="13EB5280" w14:textId="77777777" w:rsidR="00BD5597" w:rsidRPr="00453AA0" w:rsidRDefault="00BD5597" w:rsidP="00BD5597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 w:rsidRPr="001506F4">
      <w:rPr>
        <w:rFonts w:cs="Calibri"/>
        <w:sz w:val="20"/>
        <w:szCs w:val="20"/>
      </w:rPr>
      <w:t>PROGRAMA DE PÓS-GRADUAÇÃO EM NANOCIÊNCIA, PROCESSOS E MATERIAIS AVANÇADOS</w:t>
    </w:r>
  </w:p>
  <w:p w14:paraId="45C8A622" w14:textId="77777777"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E5ADD"/>
    <w:multiLevelType w:val="multilevel"/>
    <w:tmpl w:val="4A5E8384"/>
    <w:lvl w:ilvl="0">
      <w:start w:val="1"/>
      <w:numFmt w:val="decimal"/>
      <w:lvlText w:val="%1."/>
      <w:lvlJc w:val="left"/>
      <w:pPr>
        <w:ind w:left="502" w:hanging="360"/>
      </w:pPr>
      <w:rPr>
        <w:rFonts w:ascii="Calibri" w:eastAsia="Calibri" w:hAnsi="Calibri" w:cs="Calibri"/>
        <w:b/>
        <w:color w:val="00000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4AAD05C8"/>
    <w:multiLevelType w:val="hybridMultilevel"/>
    <w:tmpl w:val="F8884402"/>
    <w:lvl w:ilvl="0" w:tplc="07BAC76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725FD"/>
    <w:rsid w:val="000A5676"/>
    <w:rsid w:val="000B4034"/>
    <w:rsid w:val="000C2C59"/>
    <w:rsid w:val="0010778A"/>
    <w:rsid w:val="00115501"/>
    <w:rsid w:val="00115F92"/>
    <w:rsid w:val="001506F4"/>
    <w:rsid w:val="001548FD"/>
    <w:rsid w:val="001639F2"/>
    <w:rsid w:val="0017169B"/>
    <w:rsid w:val="00180F3F"/>
    <w:rsid w:val="001B15EE"/>
    <w:rsid w:val="001C1454"/>
    <w:rsid w:val="001E76B9"/>
    <w:rsid w:val="001F2AC8"/>
    <w:rsid w:val="00210EC7"/>
    <w:rsid w:val="0023005E"/>
    <w:rsid w:val="00273976"/>
    <w:rsid w:val="00292925"/>
    <w:rsid w:val="002A43B8"/>
    <w:rsid w:val="002A7AB2"/>
    <w:rsid w:val="002C02F8"/>
    <w:rsid w:val="00305CD4"/>
    <w:rsid w:val="00306208"/>
    <w:rsid w:val="00316814"/>
    <w:rsid w:val="00345BEE"/>
    <w:rsid w:val="00362CB6"/>
    <w:rsid w:val="00374D66"/>
    <w:rsid w:val="00376A9B"/>
    <w:rsid w:val="003C5D70"/>
    <w:rsid w:val="003D51E7"/>
    <w:rsid w:val="00464473"/>
    <w:rsid w:val="00495C07"/>
    <w:rsid w:val="004A2309"/>
    <w:rsid w:val="004B5141"/>
    <w:rsid w:val="004D032F"/>
    <w:rsid w:val="004E12EF"/>
    <w:rsid w:val="004E14BD"/>
    <w:rsid w:val="004E4478"/>
    <w:rsid w:val="004E45EF"/>
    <w:rsid w:val="004E7ED4"/>
    <w:rsid w:val="00500BD7"/>
    <w:rsid w:val="005115CB"/>
    <w:rsid w:val="00520043"/>
    <w:rsid w:val="0052328A"/>
    <w:rsid w:val="00542451"/>
    <w:rsid w:val="00572729"/>
    <w:rsid w:val="0059388D"/>
    <w:rsid w:val="005A28EB"/>
    <w:rsid w:val="005A38F4"/>
    <w:rsid w:val="005B2E1D"/>
    <w:rsid w:val="005C00C3"/>
    <w:rsid w:val="005E48CF"/>
    <w:rsid w:val="005E6728"/>
    <w:rsid w:val="0062081E"/>
    <w:rsid w:val="00633D85"/>
    <w:rsid w:val="00652DCD"/>
    <w:rsid w:val="006B11AE"/>
    <w:rsid w:val="006C29D8"/>
    <w:rsid w:val="006F3C25"/>
    <w:rsid w:val="006F431D"/>
    <w:rsid w:val="00711DCB"/>
    <w:rsid w:val="00720896"/>
    <w:rsid w:val="00724338"/>
    <w:rsid w:val="0072586A"/>
    <w:rsid w:val="00727558"/>
    <w:rsid w:val="00730918"/>
    <w:rsid w:val="00746921"/>
    <w:rsid w:val="00776790"/>
    <w:rsid w:val="00791290"/>
    <w:rsid w:val="007A279B"/>
    <w:rsid w:val="007C6CEB"/>
    <w:rsid w:val="007E16DD"/>
    <w:rsid w:val="008005DD"/>
    <w:rsid w:val="0080489A"/>
    <w:rsid w:val="00810F6C"/>
    <w:rsid w:val="00821BD7"/>
    <w:rsid w:val="00870C98"/>
    <w:rsid w:val="008A496E"/>
    <w:rsid w:val="008D1261"/>
    <w:rsid w:val="008D2C00"/>
    <w:rsid w:val="008D41A7"/>
    <w:rsid w:val="008E0AA0"/>
    <w:rsid w:val="008E65A5"/>
    <w:rsid w:val="008F0CFF"/>
    <w:rsid w:val="008F0FFD"/>
    <w:rsid w:val="00906EA8"/>
    <w:rsid w:val="00907241"/>
    <w:rsid w:val="00920F53"/>
    <w:rsid w:val="0092167B"/>
    <w:rsid w:val="00927551"/>
    <w:rsid w:val="0093046C"/>
    <w:rsid w:val="00930AA4"/>
    <w:rsid w:val="00931751"/>
    <w:rsid w:val="00973331"/>
    <w:rsid w:val="009739A7"/>
    <w:rsid w:val="009842C2"/>
    <w:rsid w:val="009901D6"/>
    <w:rsid w:val="00994325"/>
    <w:rsid w:val="009A0F31"/>
    <w:rsid w:val="009C3CD2"/>
    <w:rsid w:val="009D5AD7"/>
    <w:rsid w:val="009D5CE7"/>
    <w:rsid w:val="009F1119"/>
    <w:rsid w:val="00A03042"/>
    <w:rsid w:val="00A11844"/>
    <w:rsid w:val="00A85F76"/>
    <w:rsid w:val="00A92B0F"/>
    <w:rsid w:val="00AA4713"/>
    <w:rsid w:val="00AA5535"/>
    <w:rsid w:val="00AB20FA"/>
    <w:rsid w:val="00AD7017"/>
    <w:rsid w:val="00AE58C6"/>
    <w:rsid w:val="00AF285E"/>
    <w:rsid w:val="00AF5608"/>
    <w:rsid w:val="00AF56D8"/>
    <w:rsid w:val="00B04179"/>
    <w:rsid w:val="00B07928"/>
    <w:rsid w:val="00B13071"/>
    <w:rsid w:val="00B16BEC"/>
    <w:rsid w:val="00B215A6"/>
    <w:rsid w:val="00B7121D"/>
    <w:rsid w:val="00B73F0D"/>
    <w:rsid w:val="00B836A3"/>
    <w:rsid w:val="00BD2E90"/>
    <w:rsid w:val="00BD5597"/>
    <w:rsid w:val="00BE4873"/>
    <w:rsid w:val="00BF7083"/>
    <w:rsid w:val="00C0772E"/>
    <w:rsid w:val="00C16EDC"/>
    <w:rsid w:val="00C23A23"/>
    <w:rsid w:val="00C66169"/>
    <w:rsid w:val="00C72A48"/>
    <w:rsid w:val="00CA48BB"/>
    <w:rsid w:val="00CC1357"/>
    <w:rsid w:val="00D42472"/>
    <w:rsid w:val="00D7527A"/>
    <w:rsid w:val="00D86985"/>
    <w:rsid w:val="00D90F2A"/>
    <w:rsid w:val="00DA44EF"/>
    <w:rsid w:val="00DC6B61"/>
    <w:rsid w:val="00E347B1"/>
    <w:rsid w:val="00E400DA"/>
    <w:rsid w:val="00E455B9"/>
    <w:rsid w:val="00E80FAD"/>
    <w:rsid w:val="00E86167"/>
    <w:rsid w:val="00EE260B"/>
    <w:rsid w:val="00F157E3"/>
    <w:rsid w:val="00F16BCD"/>
    <w:rsid w:val="00F270AA"/>
    <w:rsid w:val="00F27A53"/>
    <w:rsid w:val="00F33D5F"/>
    <w:rsid w:val="00F56154"/>
    <w:rsid w:val="00F632F2"/>
    <w:rsid w:val="00F744B5"/>
    <w:rsid w:val="00FA0702"/>
    <w:rsid w:val="00FC2628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51A81D"/>
  <w15:chartTrackingRefBased/>
  <w15:docId w15:val="{F95D8922-8044-4D2A-8AFA-17AC3207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5FD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uiPriority w:val="99"/>
    <w:unhideWhenUsed/>
    <w:rsid w:val="00BD55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0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93</CharactersWithSpaces>
  <SharedDoc>false</SharedDoc>
  <HLinks>
    <vt:vector size="12" baseType="variant">
      <vt:variant>
        <vt:i4>131174</vt:i4>
      </vt:variant>
      <vt:variant>
        <vt:i4>3</vt:i4>
      </vt:variant>
      <vt:variant>
        <vt:i4>0</vt:i4>
      </vt:variant>
      <vt:variant>
        <vt:i4>5</vt:i4>
      </vt:variant>
      <vt:variant>
        <vt:lpwstr>mailto:ppgnpmat@contato.ufsc.br</vt:lpwstr>
      </vt:variant>
      <vt:variant>
        <vt:lpwstr/>
      </vt:variant>
      <vt:variant>
        <vt:i4>655383</vt:i4>
      </vt:variant>
      <vt:variant>
        <vt:i4>0</vt:i4>
      </vt:variant>
      <vt:variant>
        <vt:i4>0</vt:i4>
      </vt:variant>
      <vt:variant>
        <vt:i4>5</vt:i4>
      </vt:variant>
      <vt:variant>
        <vt:lpwstr>mailto:ppgnpmat.blumenau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</dc:creator>
  <cp:keywords/>
  <cp:lastModifiedBy>Daniela Brondani</cp:lastModifiedBy>
  <cp:revision>2</cp:revision>
  <cp:lastPrinted>2019-02-22T13:18:00Z</cp:lastPrinted>
  <dcterms:created xsi:type="dcterms:W3CDTF">2022-03-10T22:01:00Z</dcterms:created>
  <dcterms:modified xsi:type="dcterms:W3CDTF">2022-03-10T22:01:00Z</dcterms:modified>
</cp:coreProperties>
</file>